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35F1D" w14:textId="77777777" w:rsidR="00154EEE" w:rsidRDefault="00154EEE" w:rsidP="00154EEE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URNA BOY CLINCHES TWO NOMINATIONS FOR THE 65</w:t>
      </w:r>
      <w:r>
        <w:rPr>
          <w:b/>
          <w:bCs/>
          <w:sz w:val="28"/>
          <w:szCs w:val="28"/>
          <w:vertAlign w:val="superscript"/>
        </w:rPr>
        <w:t>TH</w:t>
      </w:r>
      <w:r>
        <w:rPr>
          <w:b/>
          <w:bCs/>
          <w:sz w:val="28"/>
          <w:szCs w:val="28"/>
        </w:rPr>
        <w:t xml:space="preserve"> ANNUAL GRAMMY AWARDS </w:t>
      </w:r>
    </w:p>
    <w:p w14:paraId="4004ACF2" w14:textId="77777777" w:rsidR="00154EEE" w:rsidRDefault="00154EEE" w:rsidP="00154EEE">
      <w:pPr>
        <w:jc w:val="center"/>
        <w:rPr>
          <w:b/>
          <w:bCs/>
          <w:sz w:val="28"/>
          <w:szCs w:val="28"/>
        </w:rPr>
      </w:pPr>
    </w:p>
    <w:p w14:paraId="0E6B9423" w14:textId="77777777" w:rsidR="00154EEE" w:rsidRDefault="00154EEE" w:rsidP="00154EEE">
      <w:pPr>
        <w:jc w:val="center"/>
        <w:rPr>
          <w:b/>
          <w:bCs/>
          <w:i/>
          <w:iCs/>
          <w:sz w:val="28"/>
          <w:szCs w:val="28"/>
        </w:rPr>
      </w:pPr>
      <w:r>
        <w:rPr>
          <w:b/>
          <w:bCs/>
          <w:sz w:val="28"/>
          <w:szCs w:val="28"/>
        </w:rPr>
        <w:t xml:space="preserve">NOMINATED FOR </w:t>
      </w:r>
      <w:r>
        <w:rPr>
          <w:b/>
          <w:bCs/>
          <w:i/>
          <w:iCs/>
          <w:sz w:val="28"/>
          <w:szCs w:val="28"/>
        </w:rPr>
        <w:t>BEST GLOBAL MUSIC PERFORMANCE</w:t>
      </w:r>
      <w:r>
        <w:rPr>
          <w:b/>
          <w:bCs/>
          <w:sz w:val="28"/>
          <w:szCs w:val="28"/>
        </w:rPr>
        <w:t xml:space="preserve"> FOR RIAA GOLD CERTIFIED SMASH HIT “LAST, LAST” AND </w:t>
      </w:r>
      <w:r>
        <w:rPr>
          <w:b/>
          <w:bCs/>
          <w:i/>
          <w:iCs/>
          <w:sz w:val="28"/>
          <w:szCs w:val="28"/>
        </w:rPr>
        <w:t>BEST GLOBAL MUSIC ALBUM</w:t>
      </w:r>
      <w:r>
        <w:rPr>
          <w:b/>
          <w:bCs/>
          <w:sz w:val="28"/>
          <w:szCs w:val="28"/>
        </w:rPr>
        <w:t xml:space="preserve"> FOR </w:t>
      </w:r>
      <w:r>
        <w:rPr>
          <w:b/>
          <w:bCs/>
          <w:i/>
          <w:iCs/>
          <w:sz w:val="28"/>
          <w:szCs w:val="28"/>
        </w:rPr>
        <w:t>LOVE, DAMINI</w:t>
      </w:r>
    </w:p>
    <w:p w14:paraId="501EBC7C" w14:textId="77777777" w:rsidR="00154EEE" w:rsidRDefault="00154EEE" w:rsidP="00154EEE">
      <w:pPr>
        <w:jc w:val="center"/>
        <w:rPr>
          <w:b/>
          <w:bCs/>
          <w:i/>
          <w:iCs/>
          <w:sz w:val="28"/>
          <w:szCs w:val="28"/>
        </w:rPr>
      </w:pPr>
    </w:p>
    <w:p w14:paraId="4631BC9C" w14:textId="77777777" w:rsidR="00154EEE" w:rsidRDefault="00154EEE" w:rsidP="00154EEE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OMINATED FOR “FAVORITE AFROBEATS ARTIST” AT 2022 AMERICAN MUSIC AWARDS</w:t>
      </w:r>
    </w:p>
    <w:p w14:paraId="7D1D8529" w14:textId="77777777" w:rsidR="00154EEE" w:rsidRDefault="00154EEE" w:rsidP="00154EEE">
      <w:pPr>
        <w:jc w:val="center"/>
        <w:rPr>
          <w:b/>
          <w:bCs/>
          <w:i/>
          <w:iCs/>
          <w:sz w:val="28"/>
          <w:szCs w:val="28"/>
        </w:rPr>
      </w:pPr>
    </w:p>
    <w:p w14:paraId="708A6396" w14:textId="75352D53" w:rsidR="00154EEE" w:rsidRDefault="00154EEE" w:rsidP="00154EEE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210E2EBA" wp14:editId="319D28DB">
            <wp:extent cx="3276600" cy="3276600"/>
            <wp:effectExtent l="0" t="0" r="0" b="0"/>
            <wp:docPr id="2" name="Picture 2" descr="A picture containing person, cake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person, cake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B6EB3" w14:textId="77777777" w:rsidR="00154EEE" w:rsidRDefault="00154EEE" w:rsidP="00154EEE">
      <w:pPr>
        <w:jc w:val="center"/>
        <w:rPr>
          <w:b/>
          <w:bCs/>
        </w:rPr>
      </w:pPr>
      <w:hyperlink r:id="rId9" w:history="1">
        <w:r>
          <w:rPr>
            <w:rStyle w:val="Hyperlink"/>
            <w:b/>
            <w:bCs/>
          </w:rPr>
          <w:t>DOWNLOAD HI-RES ARTWORK</w:t>
        </w:r>
      </w:hyperlink>
    </w:p>
    <w:p w14:paraId="1F729096" w14:textId="77777777" w:rsidR="00154EEE" w:rsidRDefault="00154EEE" w:rsidP="00154EEE">
      <w:pPr>
        <w:jc w:val="center"/>
        <w:rPr>
          <w:b/>
          <w:bCs/>
          <w:sz w:val="28"/>
          <w:szCs w:val="28"/>
        </w:rPr>
      </w:pPr>
    </w:p>
    <w:p w14:paraId="09218FE1" w14:textId="77777777" w:rsidR="00154EEE" w:rsidRDefault="00154EEE" w:rsidP="00154EEE">
      <w:pPr>
        <w:jc w:val="center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GRAMMY Award-winning global superstar </w:t>
      </w:r>
      <w:r>
        <w:rPr>
          <w:b/>
          <w:bCs/>
          <w:color w:val="000000"/>
          <w:shd w:val="clear" w:color="auto" w:fill="FFFFFF"/>
        </w:rPr>
        <w:t>Burna Boy</w:t>
      </w:r>
      <w:r>
        <w:rPr>
          <w:color w:val="000000"/>
          <w:shd w:val="clear" w:color="auto" w:fill="FFFFFF"/>
        </w:rPr>
        <w:t xml:space="preserve"> has been nominated for </w:t>
      </w:r>
      <w:r>
        <w:rPr>
          <w:b/>
          <w:bCs/>
          <w:color w:val="000000"/>
          <w:shd w:val="clear" w:color="auto" w:fill="FFFFFF"/>
        </w:rPr>
        <w:t>Best Global Music Performance</w:t>
      </w:r>
      <w:r>
        <w:rPr>
          <w:color w:val="000000"/>
          <w:shd w:val="clear" w:color="auto" w:fill="FFFFFF"/>
        </w:rPr>
        <w:t xml:space="preserve"> for the Gold RIAA certified hit, “Last, Last” and </w:t>
      </w:r>
      <w:r>
        <w:rPr>
          <w:b/>
          <w:bCs/>
          <w:color w:val="000000"/>
          <w:shd w:val="clear" w:color="auto" w:fill="FFFFFF"/>
        </w:rPr>
        <w:t>“Best Global Music Album”</w:t>
      </w:r>
      <w:r>
        <w:rPr>
          <w:color w:val="000000"/>
          <w:shd w:val="clear" w:color="auto" w:fill="FFFFFF"/>
        </w:rPr>
        <w:t xml:space="preserve"> for his sixth studio album, </w:t>
      </w:r>
      <w:r>
        <w:rPr>
          <w:b/>
          <w:bCs/>
          <w:i/>
          <w:iCs/>
          <w:color w:val="000000"/>
          <w:shd w:val="clear" w:color="auto" w:fill="FFFFFF"/>
        </w:rPr>
        <w:t>Love, Damini</w:t>
      </w:r>
      <w:r>
        <w:rPr>
          <w:color w:val="000000"/>
          <w:shd w:val="clear" w:color="auto" w:fill="FFFFFF"/>
        </w:rPr>
        <w:t xml:space="preserve"> for the 65</w:t>
      </w:r>
      <w:r>
        <w:rPr>
          <w:color w:val="000000"/>
          <w:shd w:val="clear" w:color="auto" w:fill="FFFFFF"/>
          <w:vertAlign w:val="superscript"/>
        </w:rPr>
        <w:t>th</w:t>
      </w:r>
      <w:r>
        <w:rPr>
          <w:color w:val="000000"/>
          <w:shd w:val="clear" w:color="auto" w:fill="FFFFFF"/>
        </w:rPr>
        <w:t xml:space="preserve"> Annual GRAMMY Awards. The GRAMMY Awards are LIVE Sunday, February 5 at 8pm ET/5pm PT on CBS &amp; Paramount+ and will be held at the Crypto.com Arena in Los Angeles, CA.</w:t>
      </w:r>
    </w:p>
    <w:p w14:paraId="679965DB" w14:textId="77777777" w:rsidR="00154EEE" w:rsidRDefault="00154EEE" w:rsidP="00154EEE">
      <w:pPr>
        <w:jc w:val="center"/>
        <w:rPr>
          <w:color w:val="000000"/>
          <w:shd w:val="clear" w:color="auto" w:fill="FFFFFF"/>
        </w:rPr>
      </w:pPr>
    </w:p>
    <w:p w14:paraId="02E56877" w14:textId="77777777" w:rsidR="00154EEE" w:rsidRDefault="00154EEE" w:rsidP="00154EEE">
      <w:pPr>
        <w:jc w:val="center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This year’s nominations mark the 3</w:t>
      </w:r>
      <w:r>
        <w:rPr>
          <w:color w:val="000000"/>
          <w:shd w:val="clear" w:color="auto" w:fill="FFFFFF"/>
          <w:vertAlign w:val="superscript"/>
        </w:rPr>
        <w:t>rd</w:t>
      </w:r>
      <w:r>
        <w:rPr>
          <w:color w:val="000000"/>
          <w:shd w:val="clear" w:color="auto" w:fill="FFFFFF"/>
        </w:rPr>
        <w:t xml:space="preserve"> consecutive year that Burna has earned a nomination. He was previously awarded with Best Global Music Album for his fifth studio album, </w:t>
      </w:r>
      <w:r>
        <w:rPr>
          <w:i/>
          <w:iCs/>
          <w:color w:val="000000"/>
          <w:shd w:val="clear" w:color="auto" w:fill="FFFFFF"/>
        </w:rPr>
        <w:t xml:space="preserve">Twice As Tall, </w:t>
      </w:r>
      <w:r>
        <w:rPr>
          <w:color w:val="000000"/>
          <w:shd w:val="clear" w:color="auto" w:fill="FFFFFF"/>
        </w:rPr>
        <w:t>at the 63</w:t>
      </w:r>
      <w:r>
        <w:rPr>
          <w:color w:val="000000"/>
          <w:shd w:val="clear" w:color="auto" w:fill="FFFFFF"/>
          <w:vertAlign w:val="superscript"/>
        </w:rPr>
        <w:t>rd</w:t>
      </w:r>
      <w:r>
        <w:rPr>
          <w:color w:val="000000"/>
          <w:shd w:val="clear" w:color="auto" w:fill="FFFFFF"/>
        </w:rPr>
        <w:t xml:space="preserve"> Annual GRAMMY Awards (making him the first to win in the newly renamed category) and nominated for Best Global Music Performance at the 64</w:t>
      </w:r>
      <w:r>
        <w:rPr>
          <w:color w:val="000000"/>
          <w:shd w:val="clear" w:color="auto" w:fill="FFFFFF"/>
          <w:vertAlign w:val="superscript"/>
        </w:rPr>
        <w:t>th</w:t>
      </w:r>
      <w:r>
        <w:rPr>
          <w:color w:val="000000"/>
          <w:shd w:val="clear" w:color="auto" w:fill="FFFFFF"/>
        </w:rPr>
        <w:t xml:space="preserve"> Annual GRAMMY Awards for his record with Angelique Kidjo, “Do Yourself.”</w:t>
      </w:r>
    </w:p>
    <w:p w14:paraId="35E551E8" w14:textId="77777777" w:rsidR="00154EEE" w:rsidRDefault="00154EEE" w:rsidP="00154EEE">
      <w:pPr>
        <w:rPr>
          <w:color w:val="000000"/>
          <w:shd w:val="clear" w:color="auto" w:fill="FFFFFF"/>
        </w:rPr>
      </w:pPr>
    </w:p>
    <w:p w14:paraId="3983FF5C" w14:textId="0A5795B0" w:rsidR="00154EEE" w:rsidRDefault="00355E38" w:rsidP="00154EEE">
      <w:pPr>
        <w:jc w:val="center"/>
        <w:rPr>
          <w:shd w:val="clear" w:color="auto" w:fill="FFFFFF"/>
        </w:rPr>
      </w:pPr>
      <w:r>
        <w:rPr>
          <w:color w:val="000000"/>
          <w:shd w:val="clear" w:color="auto" w:fill="FFFFFF"/>
        </w:rPr>
        <w:t xml:space="preserve">As an extension of </w:t>
      </w:r>
      <w:r w:rsidR="006E29F2">
        <w:rPr>
          <w:color w:val="000000"/>
          <w:shd w:val="clear" w:color="auto" w:fill="FFFFFF"/>
        </w:rPr>
        <w:t>his</w:t>
      </w:r>
      <w:r>
        <w:rPr>
          <w:color w:val="000000"/>
          <w:shd w:val="clear" w:color="auto" w:fill="FFFFFF"/>
        </w:rPr>
        <w:t xml:space="preserve"> Love Damini: Stad</w:t>
      </w:r>
      <w:r w:rsidR="001B3EDC">
        <w:rPr>
          <w:color w:val="000000"/>
          <w:shd w:val="clear" w:color="auto" w:fill="FFFFFF"/>
        </w:rPr>
        <w:t>ium Tour,</w:t>
      </w:r>
      <w:r w:rsidR="006E29F2">
        <w:rPr>
          <w:color w:val="000000"/>
          <w:shd w:val="clear" w:color="auto" w:fill="FFFFFF"/>
        </w:rPr>
        <w:t xml:space="preserve"> Burna Boy has </w:t>
      </w:r>
      <w:r w:rsidR="00124165">
        <w:rPr>
          <w:color w:val="000000"/>
          <w:shd w:val="clear" w:color="auto" w:fill="FFFFFF"/>
        </w:rPr>
        <w:t>tour stops across the globe, including a sold-out show in Washington, D.C.</w:t>
      </w:r>
      <w:r w:rsidR="004008CB">
        <w:rPr>
          <w:color w:val="000000"/>
          <w:shd w:val="clear" w:color="auto" w:fill="FFFFFF"/>
        </w:rPr>
        <w:t xml:space="preserve"> on November </w:t>
      </w:r>
      <w:r w:rsidR="00D431FE">
        <w:rPr>
          <w:color w:val="000000"/>
          <w:shd w:val="clear" w:color="auto" w:fill="FFFFFF"/>
        </w:rPr>
        <w:t xml:space="preserve">8 and </w:t>
      </w:r>
      <w:r w:rsidR="003E40BE">
        <w:rPr>
          <w:color w:val="000000"/>
          <w:shd w:val="clear" w:color="auto" w:fill="FFFFFF"/>
        </w:rPr>
        <w:t xml:space="preserve">in </w:t>
      </w:r>
      <w:r w:rsidR="00D431FE">
        <w:rPr>
          <w:color w:val="000000"/>
          <w:shd w:val="clear" w:color="auto" w:fill="FFFFFF"/>
        </w:rPr>
        <w:t>Orlando, FL on November 9.</w:t>
      </w:r>
      <w:r w:rsidR="00124165">
        <w:rPr>
          <w:color w:val="000000"/>
          <w:shd w:val="clear" w:color="auto" w:fill="FFFFFF"/>
        </w:rPr>
        <w:t xml:space="preserve"> </w:t>
      </w:r>
      <w:r w:rsidR="001B3EDC">
        <w:rPr>
          <w:color w:val="000000"/>
          <w:shd w:val="clear" w:color="auto" w:fill="FFFFFF"/>
        </w:rPr>
        <w:t xml:space="preserve"> </w:t>
      </w:r>
      <w:r w:rsidR="00154EEE">
        <w:rPr>
          <w:color w:val="000000"/>
          <w:shd w:val="clear" w:color="auto" w:fill="FFFFFF"/>
        </w:rPr>
        <w:t xml:space="preserve">Burna Boy </w:t>
      </w:r>
      <w:r w:rsidR="00154EEE">
        <w:rPr>
          <w:color w:val="000000"/>
          <w:shd w:val="clear" w:color="auto" w:fill="FFFFFF"/>
        </w:rPr>
        <w:lastRenderedPageBreak/>
        <w:t xml:space="preserve">recently performed at Rihanna’s Savage x Fenty Vol. 4 show, streamed exclusively on Amazon Prime, alongside global superstars </w:t>
      </w:r>
      <w:r w:rsidR="00154EEE">
        <w:rPr>
          <w:b/>
          <w:bCs/>
          <w:color w:val="000000"/>
          <w:shd w:val="clear" w:color="auto" w:fill="FFFFFF"/>
        </w:rPr>
        <w:t>Anitta</w:t>
      </w:r>
      <w:r w:rsidR="00154EEE">
        <w:rPr>
          <w:color w:val="000000"/>
          <w:shd w:val="clear" w:color="auto" w:fill="FFFFFF"/>
        </w:rPr>
        <w:t xml:space="preserve">, </w:t>
      </w:r>
      <w:r w:rsidR="00154EEE">
        <w:rPr>
          <w:b/>
          <w:bCs/>
          <w:color w:val="000000"/>
          <w:shd w:val="clear" w:color="auto" w:fill="FFFFFF"/>
        </w:rPr>
        <w:t>Don Toliver</w:t>
      </w:r>
      <w:r w:rsidR="00154EEE">
        <w:rPr>
          <w:color w:val="000000"/>
          <w:shd w:val="clear" w:color="auto" w:fill="FFFFFF"/>
        </w:rPr>
        <w:t xml:space="preserve">, and </w:t>
      </w:r>
      <w:r w:rsidR="00154EEE">
        <w:rPr>
          <w:b/>
          <w:bCs/>
          <w:color w:val="000000"/>
          <w:shd w:val="clear" w:color="auto" w:fill="FFFFFF"/>
        </w:rPr>
        <w:t>Maxwell</w:t>
      </w:r>
      <w:r w:rsidR="00154EEE">
        <w:rPr>
          <w:color w:val="000000"/>
          <w:shd w:val="clear" w:color="auto" w:fill="FFFFFF"/>
        </w:rPr>
        <w:t xml:space="preserve">.  Burna Boy also earned his  first ever #1 at Urban Radio with </w:t>
      </w:r>
      <w:hyperlink r:id="rId10" w:history="1">
        <w:r w:rsidR="00154EEE">
          <w:rPr>
            <w:rStyle w:val="Hyperlink"/>
            <w:b/>
            <w:bCs/>
            <w:shd w:val="clear" w:color="auto" w:fill="FFFFFF"/>
          </w:rPr>
          <w:t>“Last, Last."</w:t>
        </w:r>
      </w:hyperlink>
      <w:r w:rsidR="00154EEE">
        <w:rPr>
          <w:color w:val="000000"/>
          <w:shd w:val="clear" w:color="auto" w:fill="FFFFFF"/>
        </w:rPr>
        <w:t xml:space="preserve"> Last month saw the African Giant receiving a </w:t>
      </w:r>
      <w:r w:rsidR="00154EEE">
        <w:rPr>
          <w:b/>
          <w:bCs/>
          <w:color w:val="000000"/>
          <w:shd w:val="clear" w:color="auto" w:fill="FFFFFF"/>
        </w:rPr>
        <w:t>2022 American Music Awards</w:t>
      </w:r>
      <w:r w:rsidR="00154EEE">
        <w:rPr>
          <w:color w:val="000000"/>
          <w:shd w:val="clear" w:color="auto" w:fill="FFFFFF"/>
        </w:rPr>
        <w:t xml:space="preserve"> nomination for “</w:t>
      </w:r>
      <w:r w:rsidR="00154EEE">
        <w:rPr>
          <w:b/>
          <w:bCs/>
          <w:color w:val="000000"/>
          <w:shd w:val="clear" w:color="auto" w:fill="FFFFFF"/>
        </w:rPr>
        <w:t xml:space="preserve">Favorite Afrobeats Artist.” </w:t>
      </w:r>
      <w:r w:rsidR="00154EEE">
        <w:rPr>
          <w:color w:val="000000"/>
          <w:shd w:val="clear" w:color="auto" w:fill="FFFFFF"/>
        </w:rPr>
        <w:t>The</w:t>
      </w:r>
      <w:r w:rsidR="00154EEE">
        <w:rPr>
          <w:b/>
          <w:bCs/>
          <w:color w:val="000000"/>
          <w:shd w:val="clear" w:color="auto" w:fill="FFFFFF"/>
        </w:rPr>
        <w:t xml:space="preserve"> </w:t>
      </w:r>
      <w:r w:rsidR="00154EEE">
        <w:rPr>
          <w:color w:val="000000"/>
          <w:shd w:val="clear" w:color="auto" w:fill="FFFFFF"/>
        </w:rPr>
        <w:t xml:space="preserve">American Music Awards are LIVE Sunday, November 20 at 8/7c on ABC and taking place at the Microsoft Theater in Los Angeles. Fans are able to vote for the AMAs </w:t>
      </w:r>
      <w:hyperlink r:id="rId11" w:history="1">
        <w:r w:rsidR="00154EEE">
          <w:rPr>
            <w:rStyle w:val="Hyperlink"/>
            <w:shd w:val="clear" w:color="auto" w:fill="FFFFFF"/>
          </w:rPr>
          <w:t>here</w:t>
        </w:r>
      </w:hyperlink>
      <w:r w:rsidR="00154EEE">
        <w:rPr>
          <w:color w:val="000000"/>
          <w:shd w:val="clear" w:color="auto" w:fill="FFFFFF"/>
        </w:rPr>
        <w:t xml:space="preserve">. </w:t>
      </w:r>
    </w:p>
    <w:p w14:paraId="17E8413E" w14:textId="77777777" w:rsidR="00154EEE" w:rsidRDefault="00154EEE" w:rsidP="00154EEE">
      <w:pPr>
        <w:jc w:val="center"/>
        <w:rPr>
          <w:shd w:val="clear" w:color="auto" w:fill="FFFFFF"/>
        </w:rPr>
      </w:pPr>
    </w:p>
    <w:p w14:paraId="441BB2AD" w14:textId="77777777" w:rsidR="00154EEE" w:rsidRDefault="00154EEE" w:rsidP="00154EEE">
      <w:pPr>
        <w:jc w:val="center"/>
        <w:rPr>
          <w:b/>
          <w:bCs/>
          <w:shd w:val="clear" w:color="auto" w:fill="FFFFFF"/>
        </w:rPr>
      </w:pPr>
      <w:hyperlink r:id="rId12" w:history="1">
        <w:r>
          <w:rPr>
            <w:rStyle w:val="Hyperlink"/>
            <w:b/>
            <w:bCs/>
            <w:shd w:val="clear" w:color="auto" w:fill="FFFFFF"/>
          </w:rPr>
          <w:t>WATCH BURNA BOY PERFORM “LAST, LAST” ON THE TONIGHT SHOW STARRING JIMMY FALLON</w:t>
        </w:r>
      </w:hyperlink>
      <w:r>
        <w:rPr>
          <w:b/>
          <w:bCs/>
          <w:color w:val="000000"/>
          <w:shd w:val="clear" w:color="auto" w:fill="FFFFFF"/>
        </w:rPr>
        <w:br/>
      </w:r>
      <w:hyperlink r:id="rId13" w:history="1">
        <w:r>
          <w:rPr>
            <w:rStyle w:val="Hyperlink"/>
            <w:b/>
            <w:bCs/>
            <w:shd w:val="clear" w:color="auto" w:fill="FFFFFF"/>
          </w:rPr>
          <w:t>WATCH BURNA BOY PERFORM “LAST, LAST” AT THE 2022 BILLBOARD MUSIC AWARDS</w:t>
        </w:r>
      </w:hyperlink>
      <w:r>
        <w:rPr>
          <w:b/>
          <w:bCs/>
          <w:color w:val="000000"/>
          <w:shd w:val="clear" w:color="auto" w:fill="FFFFFF"/>
        </w:rPr>
        <w:t xml:space="preserve"> </w:t>
      </w:r>
    </w:p>
    <w:p w14:paraId="75A277CD" w14:textId="77777777" w:rsidR="00154EEE" w:rsidRDefault="00154EEE" w:rsidP="00154EEE">
      <w:pPr>
        <w:jc w:val="center"/>
        <w:rPr>
          <w:b/>
          <w:bCs/>
          <w:shd w:val="clear" w:color="auto" w:fill="FFFFFF"/>
        </w:rPr>
      </w:pPr>
      <w:hyperlink r:id="rId14" w:history="1">
        <w:r>
          <w:rPr>
            <w:rStyle w:val="Hyperlink"/>
            <w:b/>
            <w:bCs/>
            <w:shd w:val="clear" w:color="auto" w:fill="FFFFFF"/>
          </w:rPr>
          <w:t>WATCH BURNA BOY TEACH JIMMY THE AFRO MOONWALK DANCE MOVE</w:t>
        </w:r>
      </w:hyperlink>
    </w:p>
    <w:p w14:paraId="74DAF552" w14:textId="77777777" w:rsidR="00154EEE" w:rsidRDefault="00154EEE" w:rsidP="00154EEE">
      <w:r>
        <w:rPr>
          <w:b/>
          <w:bCs/>
          <w:color w:val="000000"/>
          <w:shd w:val="clear" w:color="auto" w:fill="FFFFFF"/>
        </w:rPr>
        <w:t> </w:t>
      </w:r>
      <w:r>
        <w:rPr>
          <w:color w:val="000000"/>
          <w:shd w:val="clear" w:color="auto" w:fill="FFFFFF"/>
        </w:rPr>
        <w:t> </w:t>
      </w:r>
    </w:p>
    <w:p w14:paraId="0F0242C1" w14:textId="77777777" w:rsidR="00154EEE" w:rsidRDefault="00154EEE" w:rsidP="00154EEE">
      <w:pPr>
        <w:pStyle w:val="xmsonormal"/>
        <w:spacing w:before="0" w:beforeAutospacing="0" w:after="0" w:afterAutospacing="0"/>
        <w:jc w:val="center"/>
      </w:pPr>
      <w:r>
        <w:t>Burna Boy</w:t>
      </w:r>
      <w:r>
        <w:rPr>
          <w:b/>
          <w:bCs/>
        </w:rPr>
        <w:t xml:space="preserve"> </w:t>
      </w:r>
      <w:r>
        <w:t>continues to reach new heights with his sixth studio album “</w:t>
      </w:r>
      <w:r>
        <w:rPr>
          <w:b/>
          <w:bCs/>
          <w:i/>
          <w:iCs/>
        </w:rPr>
        <w:t>LOVE, DAMINI</w:t>
      </w:r>
      <w:r>
        <w:t xml:space="preserve">,” marking his highest U.S. debut to date on the </w:t>
      </w:r>
      <w:r>
        <w:rPr>
          <w:b/>
          <w:bCs/>
        </w:rPr>
        <w:t xml:space="preserve">Billboard Top 200, </w:t>
      </w:r>
      <w:r>
        <w:t xml:space="preserve">topping the </w:t>
      </w:r>
      <w:r>
        <w:rPr>
          <w:b/>
          <w:bCs/>
        </w:rPr>
        <w:t>Billboard U.S Afrobeats Songs</w:t>
      </w:r>
      <w:r>
        <w:t xml:space="preserve"> chart for 8 weeks and continuing to climb at Rhythm Radio.</w:t>
      </w:r>
      <w:r>
        <w:rPr>
          <w:b/>
          <w:bCs/>
        </w:rPr>
        <w:t xml:space="preserve"> </w:t>
      </w:r>
      <w:r>
        <w:t xml:space="preserve">The album also continues to grow internationally as it finished at </w:t>
      </w:r>
      <w:r>
        <w:rPr>
          <w:b/>
          <w:bCs/>
        </w:rPr>
        <w:t>#2</w:t>
      </w:r>
      <w:r>
        <w:t xml:space="preserve"> in the UK and Netherlands, becoming his highest charting album in those territories, and the </w:t>
      </w:r>
      <w:r>
        <w:rPr>
          <w:b/>
          <w:bCs/>
        </w:rPr>
        <w:t>#1</w:t>
      </w:r>
      <w:r>
        <w:t xml:space="preserve"> album on Apple Music in 47 countries. </w:t>
      </w:r>
      <w:r>
        <w:rPr>
          <w:i/>
          <w:iCs/>
        </w:rPr>
        <w:t xml:space="preserve">LOVE, DAMINI </w:t>
      </w:r>
      <w:r>
        <w:t xml:space="preserve">was selected as a </w:t>
      </w:r>
      <w:hyperlink r:id="rId15" w:history="1">
        <w:r>
          <w:rPr>
            <w:rStyle w:val="Hyperlink"/>
          </w:rPr>
          <w:t>The New York Times’ Critics Pick</w:t>
        </w:r>
      </w:hyperlink>
      <w:r>
        <w:t xml:space="preserve"> with additional praise from Rolling Stone, Billboard, Vulture, Variety and many more. Burna Boy recently announced an extension of his stadium tour, find new upcoming dates </w:t>
      </w:r>
      <w:hyperlink r:id="rId16" w:history="1">
        <w:r>
          <w:rPr>
            <w:rStyle w:val="Hyperlink"/>
          </w:rPr>
          <w:t>here</w:t>
        </w:r>
      </w:hyperlink>
      <w:r>
        <w:t xml:space="preserve">. Catch the latest official music video for </w:t>
      </w:r>
      <w:hyperlink r:id="rId17" w:history="1">
        <w:r>
          <w:rPr>
            <w:rStyle w:val="Hyperlink"/>
          </w:rPr>
          <w:t>“It’s Plenty”</w:t>
        </w:r>
      </w:hyperlink>
      <w:r>
        <w:t xml:space="preserve"> from </w:t>
      </w:r>
      <w:r>
        <w:rPr>
          <w:i/>
          <w:iCs/>
        </w:rPr>
        <w:t>LOVE, DAMINI.</w:t>
      </w:r>
      <w:r>
        <w:t xml:space="preserve"> </w:t>
      </w:r>
    </w:p>
    <w:p w14:paraId="64C7923E" w14:textId="77777777" w:rsidR="00154EEE" w:rsidRDefault="00154EEE" w:rsidP="00154EEE">
      <w:pPr>
        <w:pStyle w:val="NormalWeb"/>
        <w:spacing w:after="240" w:afterAutospacing="0" w:line="252" w:lineRule="auto"/>
        <w:jc w:val="center"/>
      </w:pPr>
      <w:r>
        <w:rPr>
          <w:rStyle w:val="Strong"/>
          <w:color w:val="000000"/>
          <w:shd w:val="clear" w:color="auto" w:fill="FFFFFF"/>
        </w:rPr>
        <w:t>CONNECT WITH BURNA BOY</w:t>
      </w:r>
      <w:r>
        <w:br/>
      </w:r>
      <w:hyperlink r:id="rId18" w:history="1">
        <w:r>
          <w:rPr>
            <w:rStyle w:val="Hyperlink"/>
          </w:rPr>
          <w:t>TWITTER</w:t>
        </w:r>
      </w:hyperlink>
      <w:r>
        <w:t xml:space="preserve"> | </w:t>
      </w:r>
      <w:hyperlink r:id="rId19" w:history="1">
        <w:r>
          <w:rPr>
            <w:rStyle w:val="Hyperlink"/>
          </w:rPr>
          <w:t>FACEBOOK</w:t>
        </w:r>
      </w:hyperlink>
      <w:r>
        <w:t xml:space="preserve"> | </w:t>
      </w:r>
      <w:hyperlink r:id="rId20" w:history="1">
        <w:r>
          <w:rPr>
            <w:rStyle w:val="Hyperlink"/>
          </w:rPr>
          <w:t>INSTAGRAM</w:t>
        </w:r>
      </w:hyperlink>
      <w:r>
        <w:t xml:space="preserve"> | </w:t>
      </w:r>
      <w:hyperlink r:id="rId21" w:history="1">
        <w:r>
          <w:rPr>
            <w:rStyle w:val="Hyperlink"/>
          </w:rPr>
          <w:t>YOUTUBE</w:t>
        </w:r>
      </w:hyperlink>
    </w:p>
    <w:p w14:paraId="57425433" w14:textId="77777777" w:rsidR="00154EEE" w:rsidRDefault="00154EEE" w:rsidP="00154EEE">
      <w:pPr>
        <w:pStyle w:val="NormalWeb"/>
        <w:spacing w:before="0" w:beforeAutospacing="0" w:after="0" w:afterAutospacing="0" w:line="252" w:lineRule="auto"/>
        <w:jc w:val="center"/>
      </w:pPr>
      <w:r>
        <w:t> </w:t>
      </w:r>
      <w:r>
        <w:rPr>
          <w:rStyle w:val="Strong"/>
        </w:rPr>
        <w:t>PRESS CONTACTS</w:t>
      </w:r>
      <w:r>
        <w:br/>
        <w:t xml:space="preserve">Corey Brewer | </w:t>
      </w:r>
      <w:hyperlink r:id="rId22" w:history="1">
        <w:r>
          <w:rPr>
            <w:rStyle w:val="Hyperlink"/>
          </w:rPr>
          <w:t>Corey.Brewer@atlanticrecords.com</w:t>
        </w:r>
      </w:hyperlink>
      <w:r>
        <w:t xml:space="preserve"> </w:t>
      </w:r>
    </w:p>
    <w:p w14:paraId="26A51626" w14:textId="77777777" w:rsidR="00154EEE" w:rsidRDefault="00154EEE" w:rsidP="00154EEE">
      <w:pPr>
        <w:jc w:val="center"/>
      </w:pPr>
      <w:r>
        <w:t xml:space="preserve">Selam Belay | </w:t>
      </w:r>
      <w:hyperlink r:id="rId23" w:history="1">
        <w:r>
          <w:rPr>
            <w:rStyle w:val="Hyperlink"/>
          </w:rPr>
          <w:t>Selam.Belay@atlanticrecords.com</w:t>
        </w:r>
      </w:hyperlink>
    </w:p>
    <w:p w14:paraId="0D71B44D" w14:textId="1D249FAB" w:rsidR="003A7EAB" w:rsidRPr="00154EEE" w:rsidRDefault="003A7EAB" w:rsidP="00154EEE"/>
    <w:sectPr w:rsidR="003A7EAB" w:rsidRPr="00154E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DU3MDGztLA0tzRX0lEKTi0uzszPAykwrgUAKsAU8SwAAAA="/>
  </w:docVars>
  <w:rsids>
    <w:rsidRoot w:val="00F60733"/>
    <w:rsid w:val="00124165"/>
    <w:rsid w:val="00154EEE"/>
    <w:rsid w:val="001B3EDC"/>
    <w:rsid w:val="00355E38"/>
    <w:rsid w:val="003A7EAB"/>
    <w:rsid w:val="003E40BE"/>
    <w:rsid w:val="004008CB"/>
    <w:rsid w:val="00476AFE"/>
    <w:rsid w:val="00570806"/>
    <w:rsid w:val="006E29F2"/>
    <w:rsid w:val="00A77E26"/>
    <w:rsid w:val="00D431FE"/>
    <w:rsid w:val="00F60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ED51C"/>
  <w15:chartTrackingRefBased/>
  <w15:docId w15:val="{E31E304E-3768-4D3E-8EDE-CEA19CF8A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073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60733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F60733"/>
    <w:pPr>
      <w:spacing w:before="100" w:beforeAutospacing="1" w:after="100" w:afterAutospacing="1"/>
    </w:pPr>
  </w:style>
  <w:style w:type="paragraph" w:customStyle="1" w:styleId="xmsonormal">
    <w:name w:val="xmsonormal"/>
    <w:basedOn w:val="Normal"/>
    <w:uiPriority w:val="99"/>
    <w:semiHidden/>
    <w:rsid w:val="00F60733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F6073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4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1.jpg@01D8F90F.1BB0B1E0" TargetMode="External"/><Relationship Id="rId13" Type="http://schemas.openxmlformats.org/officeDocument/2006/relationships/hyperlink" Target="https://nam04.safelinks.protection.outlook.com/?url=https%3A%2F%2Fm.facebook.com%2FTheBBMAs%2Fvideos%2Fburna-boy-full-performance-bbmas-2022%2F790291361937425%2F&amp;data=05%7C01%7CChevon.DeShields%40atlanticrecords.com%7C9f6dbed20af0438d0e4a08dac750277c%7C8367939002ec4ba1ad3d69da3fdd637e%7C0%7C0%7C638041444365605959%7CUnknown%7CTWFpbGZsb3d8eyJWIjoiMC4wLjAwMDAiLCJQIjoiV2luMzIiLCJBTiI6Ik1haWwiLCJXVCI6Mn0%3D%7C3000%7C%7C%7C&amp;sdata=hZULfLIUYi%2Fh7MIaK1mAaworzHfQEMrnAFaoYxk2MUk%3D&amp;reserved=0" TargetMode="External"/><Relationship Id="rId18" Type="http://schemas.openxmlformats.org/officeDocument/2006/relationships/hyperlink" Target="https://nam04.safelinks.protection.outlook.com/?url=https%3A%2F%2Ftwitter.com%2Fburnaboy&amp;data=05%7C01%7CChevon.DeShields%40atlanticrecords.com%7C9f6dbed20af0438d0e4a08dac750277c%7C8367939002ec4ba1ad3d69da3fdd637e%7C0%7C0%7C638041444365605959%7CUnknown%7CTWFpbGZsb3d8eyJWIjoiMC4wLjAwMDAiLCJQIjoiV2luMzIiLCJBTiI6Ik1haWwiLCJXVCI6Mn0%3D%7C3000%7C%7C%7C&amp;sdata=%2Fyz%2FcAHDXinmyd448%2FLn6sbDlTfJLTteX5cI5D%2Bv9vM%3D&amp;reserved=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nam04.safelinks.protection.outlook.com/?url=https%3A%2F%2Fwww.youtube.com%2Fchannel%2FUCEzDdNqNkT-7rSfSGSr1hWg%2Ffeatured&amp;data=05%7C01%7CChevon.DeShields%40atlanticrecords.com%7C9f6dbed20af0438d0e4a08dac750277c%7C8367939002ec4ba1ad3d69da3fdd637e%7C0%7C0%7C638041444365605959%7CUnknown%7CTWFpbGZsb3d8eyJWIjoiMC4wLjAwMDAiLCJQIjoiV2luMzIiLCJBTiI6Ik1haWwiLCJXVCI6Mn0%3D%7C3000%7C%7C%7C&amp;sdata=PTZyiO0tZoHKpYpn9bDwoJEABLT89n67vplRtr%2B5Qjc%3D&amp;reserved=0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nam04.safelinks.protection.outlook.com/?url=https%3A%2F%2Fwww.youtube.com%2Fwatch%3Fv%3DUgDlIYtcDvc&amp;data=05%7C01%7CChevon.DeShields%40atlanticrecords.com%7C9f6dbed20af0438d0e4a08dac750277c%7C8367939002ec4ba1ad3d69da3fdd637e%7C0%7C0%7C638041444365605959%7CUnknown%7CTWFpbGZsb3d8eyJWIjoiMC4wLjAwMDAiLCJQIjoiV2luMzIiLCJBTiI6Ik1haWwiLCJXVCI6Mn0%3D%7C3000%7C%7C%7C&amp;sdata=6O3YlHp548jjO28Iom7EWbXUZDG1ApPhmb%2BgK3o8IxM%3D&amp;reserved=0" TargetMode="External"/><Relationship Id="rId17" Type="http://schemas.openxmlformats.org/officeDocument/2006/relationships/hyperlink" Target="https://nam04.safelinks.protection.outlook.com/?url=https%3A%2F%2Fwww.youtube.com%2Fwatch%3Fv%3DF8bZVnynDdc&amp;data=05%7C01%7CChevon.DeShields%40atlanticrecords.com%7C9f6dbed20af0438d0e4a08dac750277c%7C8367939002ec4ba1ad3d69da3fdd637e%7C0%7C0%7C638041444365605959%7CUnknown%7CTWFpbGZsb3d8eyJWIjoiMC4wLjAwMDAiLCJQIjoiV2luMzIiLCJBTiI6Ik1haWwiLCJXVCI6Mn0%3D%7C3000%7C%7C%7C&amp;sdata=BlOaWyxYQoy2ODTIO0eJt%2FjbUG2rxLkiBrQ1wRUbUPo%3D&amp;reserved=0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nam04.safelinks.protection.outlook.com/?url=https%3A%2F%2Fwww.onaspaceship.com%2FLoveDamini&amp;data=05%7C01%7CChevon.DeShields%40atlanticrecords.com%7C9f6dbed20af0438d0e4a08dac750277c%7C8367939002ec4ba1ad3d69da3fdd637e%7C0%7C0%7C638041444365605959%7CUnknown%7CTWFpbGZsb3d8eyJWIjoiMC4wLjAwMDAiLCJQIjoiV2luMzIiLCJBTiI6Ik1haWwiLCJXVCI6Mn0%3D%7C3000%7C%7C%7C&amp;sdata=Pd0fCPxmROjy2Gbe2y5ufjq4ZsXI%2FDgj%2FrFs2lmob30%3D&amp;reserved=0" TargetMode="External"/><Relationship Id="rId20" Type="http://schemas.openxmlformats.org/officeDocument/2006/relationships/hyperlink" Target="https://nam04.safelinks.protection.outlook.com/?url=https%3A%2F%2Fu7061146.ct.sendgrid.net%2Fls%2Fclick%3Fupn%3D4tNED-2FM8iDZJQyQ53jATUcsZiLbJRNadTeGF65UTAXn3JDe0AGQx6ooIbLPzmo26VG0H5JqHw1xN7FIF8ufYZ9G9b5kVuSyroCG567L0TiS7STnzL-2BmDmtHV3w4WMASNT9XB8sn-2FIu71VvT8w6I3sIyxVZm6B702g6lUfUtXOHKMKk6zWuWHgvrYy3CthHtl9P2qAQ3mCwrexABppDQS-2Byh3y1T6qrVn1yMPzv9Tra9-2FMmYgX7RVGfyMPcMmamTyGwh9Zig-2BOqgaFkT3BZMUIF-2BFMxXdHnh0QuDEfKLOovJP4g9vgo96BAGCz0NWxE0PfXsiuti4-2BaYJy-2FA4EGFeNAdhG5N-2Ffw6gqJkFMe3RYj22GqFoCAyXZXQVlYMaMNa65E98Yk9C0GmJw2YQwLpfnT6piXT0hCxmnZ-2BkjiEuLdvLYlE4cw7JB189YFXGeUXRzdCsfxrJWyVDsY04I7rrNG7hDWMb1-2FJmjx34rHki32MabogQxAB5tiA0liz1QIy64tDXAKklxEDIouqVR0mAHhHHuimoefqNU0o8781l-2BzFFCpRcV76srDbeUv877AX7x8oD_3ymqKCFZl-2Fp3r860kJExs28yKZA7v2HVjWwlRJUnm78DjfTvzT-2BbRrEwHVrE3BjDfw884a2HJKS0Q-2Fo-2FUhlw9CR2aL7C55C0dyi5rXftQz5kSnSyt0hDUzHdYIxu937HNIob6JyHu062xbJDpeGjksZdb08OOVdSvOCrezDTOF7hkiPG7HO63rJiF85Glpeal8-2FX28iaIX7yhv-2FCDMhUlkziYy-2B8rbrQ-2F4FNiUDfngAHAnDPxxiqlt1KhjswERxBiZVTsVa3xFJEI6NqE-2B5C9sECEiSugvSJQx3CgBCpJTDJFCZyAiIHGL2vKI02kBAXU9ClQfRNDwpWG6wIhdWOCfzyE-2BBZHqDp5IqAFweACvs-3D&amp;data=05%7C01%7CChevon.DeShields%40atlanticrecords.com%7C9f6dbed20af0438d0e4a08dac750277c%7C8367939002ec4ba1ad3d69da3fdd637e%7C0%7C0%7C638041444365605959%7CUnknown%7CTWFpbGZsb3d8eyJWIjoiMC4wLjAwMDAiLCJQIjoiV2luMzIiLCJBTiI6Ik1haWwiLCJXVCI6Mn0%3D%7C3000%7C%7C%7C&amp;sdata=%2B9FJQX45c4LQCz%2FAkA5vigSSqtojrHYnypaIR7teM1c%3D&amp;reserved=0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nam04.safelinks.protection.outlook.com/?url=https%3A%2F%2Fwww.billboard.com%2Famasvote%2F&amp;data=05%7C01%7CChevon.DeShields%40atlanticrecords.com%7C9f6dbed20af0438d0e4a08dac750277c%7C8367939002ec4ba1ad3d69da3fdd637e%7C0%7C0%7C638041444365605959%7CUnknown%7CTWFpbGZsb3d8eyJWIjoiMC4wLjAwMDAiLCJQIjoiV2luMzIiLCJBTiI6Ik1haWwiLCJXVCI6Mn0%3D%7C3000%7C%7C%7C&amp;sdata=xJjeRst%2BC4seXV%2BFJ3LmKQ2TKiKSvX7YaZyt2LA%2BCpc%3D&amp;reserved=0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nam04.safelinks.protection.outlook.com/?url=https%3A%2F%2Fwww.nytimes.com%2F2022%2F07%2F07%2Farts%2Fmusic%2Fburna-boy-love-damini-review.html&amp;data=05%7C01%7CChevon.DeShields%40atlanticrecords.com%7C9f6dbed20af0438d0e4a08dac750277c%7C8367939002ec4ba1ad3d69da3fdd637e%7C0%7C0%7C638041444365605959%7CUnknown%7CTWFpbGZsb3d8eyJWIjoiMC4wLjAwMDAiLCJQIjoiV2luMzIiLCJBTiI6Ik1haWwiLCJXVCI6Mn0%3D%7C3000%7C%7C%7C&amp;sdata=fK3KdVCMyL5IF7PxeKWLQqNFrStokxSAPD0Ju4uQh7w%3D&amp;reserved=0" TargetMode="External"/><Relationship Id="rId23" Type="http://schemas.openxmlformats.org/officeDocument/2006/relationships/hyperlink" Target="mailto:Selam.Belay@atlanticrecords.com" TargetMode="External"/><Relationship Id="rId10" Type="http://schemas.openxmlformats.org/officeDocument/2006/relationships/hyperlink" Target="https://nam04.safelinks.protection.outlook.com/?url=https%3A%2F%2Fwww.youtube.com%2Fwatch%3Fv%3D421w1j87fEM%26feature%3Dyoutu.be&amp;data=05%7C01%7CChevon.DeShields%40atlanticrecords.com%7C9f6dbed20af0438d0e4a08dac750277c%7C8367939002ec4ba1ad3d69da3fdd637e%7C0%7C0%7C638041444365605959%7CUnknown%7CTWFpbGZsb3d8eyJWIjoiMC4wLjAwMDAiLCJQIjoiV2luMzIiLCJBTiI6Ik1haWwiLCJXVCI6Mn0%3D%7C3000%7C%7C%7C&amp;sdata=%2B9IdHn0TtsCwS%2FJvGk%2FWVIEsjNHMjvpQ3GUynlcNNu4%3D&amp;reserved=0" TargetMode="External"/><Relationship Id="rId19" Type="http://schemas.openxmlformats.org/officeDocument/2006/relationships/hyperlink" Target="https://nam04.safelinks.protection.outlook.com/?url=https%3A%2F%2Fwww.facebook.com%2FOfficialburnaboy&amp;data=05%7C01%7CChevon.DeShields%40atlanticrecords.com%7C9f6dbed20af0438d0e4a08dac750277c%7C8367939002ec4ba1ad3d69da3fdd637e%7C0%7C0%7C638041444365605959%7CUnknown%7CTWFpbGZsb3d8eyJWIjoiMC4wLjAwMDAiLCJQIjoiV2luMzIiLCJBTiI6Ik1haWwiLCJXVCI6Mn0%3D%7C3000%7C%7C%7C&amp;sdata=iykesXWvsv4dElkmcVyid%2B3GcxDlGdlqqNlZj1UM37M%3D&amp;reserved=0" TargetMode="External"/><Relationship Id="rId4" Type="http://schemas.openxmlformats.org/officeDocument/2006/relationships/styles" Target="styles.xml"/><Relationship Id="rId9" Type="http://schemas.openxmlformats.org/officeDocument/2006/relationships/hyperlink" Target="https://nam04.safelinks.protection.outlook.com/?url=https%3A%2F%2Fwarnermusicgroup.box.com%2Fs%2Fbev47845d1be4cgcq6a6lhnz3gkvefvf&amp;data=05%7C01%7CChevon.DeShields%40atlanticrecords.com%7C9f6dbed20af0438d0e4a08dac750277c%7C8367939002ec4ba1ad3d69da3fdd637e%7C0%7C0%7C638041444365449323%7CUnknown%7CTWFpbGZsb3d8eyJWIjoiMC4wLjAwMDAiLCJQIjoiV2luMzIiLCJBTiI6Ik1haWwiLCJXVCI6Mn0%3D%7C3000%7C%7C%7C&amp;sdata=dZNzZ1STJTczWz1eGCKarS2KmfXBjQi3w1v7R%2F7n1W8%3D&amp;reserved=0" TargetMode="External"/><Relationship Id="rId14" Type="http://schemas.openxmlformats.org/officeDocument/2006/relationships/hyperlink" Target="https://nam04.safelinks.protection.outlook.com/?url=https%3A%2F%2Fwww.youtube.com%2Fwatch%3Fv%3Dyr870Q1GwKI&amp;data=05%7C01%7CChevon.DeShields%40atlanticrecords.com%7C9f6dbed20af0438d0e4a08dac750277c%7C8367939002ec4ba1ad3d69da3fdd637e%7C0%7C0%7C638041444365605959%7CUnknown%7CTWFpbGZsb3d8eyJWIjoiMC4wLjAwMDAiLCJQIjoiV2luMzIiLCJBTiI6Ik1haWwiLCJXVCI6Mn0%3D%7C3000%7C%7C%7C&amp;sdata=%2BGTek04ZvW%2FMyT6HbZMMceUfHHn%2FQRnHMLvDOJRGRxI%3D&amp;reserved=0" TargetMode="External"/><Relationship Id="rId22" Type="http://schemas.openxmlformats.org/officeDocument/2006/relationships/hyperlink" Target="mailto:Corey.Brewer@atlanticrecord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lcf76f155ced4ddcb4097134ff3c332f xmlns="37d2d5e8-d86f-4204-ae9c-168dd3404589">
      <Terms xmlns="http://schemas.microsoft.com/office/infopath/2007/PartnerControls"/>
    </lcf76f155ced4ddcb4097134ff3c332f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b0219bab04494ae0ae07e9354fc3d426 xmlns="34f65465-186d-4bfd-b19c-845fc6c6fe13">
      <Terms xmlns="http://schemas.microsoft.com/office/infopath/2007/PartnerControls"/>
    </b0219bab04494ae0ae07e9354fc3d426>
    <TaxCatchAll xmlns="229564fb-af3c-4f6c-872f-adfeadbc42f8">
      <Value>2</Value>
      <Value>3</Value>
    </TaxCatchAl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FCAA3E-F161-4256-A275-15DE46DECDF7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customXml/itemProps2.xml><?xml version="1.0" encoding="utf-8"?>
<ds:datastoreItem xmlns:ds="http://schemas.openxmlformats.org/officeDocument/2006/customXml" ds:itemID="{86E634C9-553F-4672-AC0B-6E4F344E95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499D2F-C023-4E6A-9C2F-047A4ACF83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507</Words>
  <Characters>8594</Characters>
  <Application>Microsoft Office Word</Application>
  <DocSecurity>0</DocSecurity>
  <Lines>71</Lines>
  <Paragraphs>20</Paragraphs>
  <ScaleCrop>false</ScaleCrop>
  <Company/>
  <LinksUpToDate>false</LinksUpToDate>
  <CharactersWithSpaces>10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DeShields, Chevon</cp:lastModifiedBy>
  <cp:revision>12</cp:revision>
  <dcterms:created xsi:type="dcterms:W3CDTF">2022-11-15T19:55:00Z</dcterms:created>
  <dcterms:modified xsi:type="dcterms:W3CDTF">2022-11-15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2100D0725C8C674FB9C698131B063420</vt:lpwstr>
  </property>
  <property fmtid="{D5CDD505-2E9C-101B-9397-08002B2CF9AE}" pid="3" name="WMG_DW_DocumentType">
    <vt:lpwstr/>
  </property>
  <property fmtid="{D5CDD505-2E9C-101B-9397-08002B2CF9AE}" pid="4" name="MediaServiceImageTags">
    <vt:lpwstr/>
  </property>
  <property fmtid="{D5CDD505-2E9C-101B-9397-08002B2CF9AE}" pid="5" name="WMG_DW_Artist">
    <vt:lpwstr/>
  </property>
  <property fmtid="{D5CDD505-2E9C-101B-9397-08002B2CF9AE}" pid="6" name="WMG_DW_RetentionPolicy">
    <vt:lpwstr/>
  </property>
  <property fmtid="{D5CDD505-2E9C-101B-9397-08002B2CF9AE}" pid="7" name="WMG_DW_Division">
    <vt:lpwstr>3;#Atlantic|bd921dbd-549a-4f07-b864-60850c498427</vt:lpwstr>
  </property>
  <property fmtid="{D5CDD505-2E9C-101B-9397-08002B2CF9AE}" pid="8" name="WMG_DW_Label">
    <vt:lpwstr/>
  </property>
  <property fmtid="{D5CDD505-2E9C-101B-9397-08002B2CF9AE}" pid="9" name="WMG_DW_Department">
    <vt:lpwstr>2;#Publicity|7f2458df-4fa3-40c2-b1c8-1c6f2576ee61</vt:lpwstr>
  </property>
</Properties>
</file>